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61DAA78E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965FF9">
        <w:rPr>
          <w:lang w:val="en-AU"/>
        </w:rPr>
        <w:t>6</w:t>
      </w:r>
      <w:r w:rsidR="00805F00" w:rsidRPr="00805F00">
        <w:rPr>
          <w:vertAlign w:val="superscript"/>
          <w:lang w:val="en-AU"/>
        </w:rPr>
        <w:t>th</w:t>
      </w:r>
      <w:r w:rsidR="00A02243">
        <w:t xml:space="preserve"> </w:t>
      </w:r>
      <w:r w:rsidR="003C5EA1">
        <w:t>May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3C5EA1" w:rsidRPr="002B51BF" w14:paraId="618B4328" w14:textId="77777777" w:rsidTr="006161BE">
        <w:tc>
          <w:tcPr>
            <w:tcW w:w="1384" w:type="dxa"/>
            <w:vAlign w:val="center"/>
          </w:tcPr>
          <w:p w14:paraId="42DF5163" w14:textId="77777777" w:rsidR="003C5EA1" w:rsidRPr="002B51BF" w:rsidRDefault="003C5EA1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0C422B7E" w14:textId="77777777" w:rsidR="003C5EA1" w:rsidRPr="002B51BF" w:rsidRDefault="003C5EA1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uhao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3C5EA1" w:rsidRPr="002B51BF" w14:paraId="709856A2" w14:textId="77777777" w:rsidTr="006161BE">
        <w:tc>
          <w:tcPr>
            <w:tcW w:w="1384" w:type="dxa"/>
            <w:vAlign w:val="center"/>
          </w:tcPr>
          <w:p w14:paraId="369C5330" w14:textId="77777777" w:rsidR="003C5EA1" w:rsidRPr="002B51BF" w:rsidRDefault="003C5EA1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2630235E" w14:textId="77777777" w:rsidR="003C5EA1" w:rsidRPr="00664E1A" w:rsidRDefault="003C5EA1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1FC99934" w14:textId="77777777" w:rsidR="003C5EA1" w:rsidRDefault="003C5EA1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14072162" w14:textId="77777777" w:rsidR="003C5EA1" w:rsidRPr="002B51BF" w:rsidRDefault="003C5EA1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F4727B2" w14:textId="5FFF63B9" w:rsidR="00965FF9" w:rsidRPr="003C5EA1" w:rsidRDefault="003C5EA1" w:rsidP="00965FF9">
      <w:pPr>
        <w:pStyle w:val="a3"/>
        <w:rPr>
          <w:lang w:val="en-AU"/>
        </w:rPr>
      </w:pPr>
      <w:r>
        <w:t>None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6447D3C6" w14:textId="069E95F3" w:rsidR="00CC7BFB" w:rsidRDefault="003C5EA1" w:rsidP="003C5EA1">
      <w:pPr>
        <w:pStyle w:val="a3"/>
        <w:numPr>
          <w:ilvl w:val="0"/>
          <w:numId w:val="13"/>
        </w:numPr>
      </w:pPr>
      <w:r>
        <w:t>Give suggestion on Milestone 1 report.</w:t>
      </w:r>
    </w:p>
    <w:p w14:paraId="47C1C6B6" w14:textId="77777777" w:rsidR="003C5EA1" w:rsidRDefault="003C5EA1" w:rsidP="003C5EA1">
      <w:pPr>
        <w:pStyle w:val="a3"/>
        <w:numPr>
          <w:ilvl w:val="0"/>
          <w:numId w:val="13"/>
        </w:numPr>
      </w:pPr>
      <w:r>
        <w:t>Check how well did Ying learn about Ajax.</w:t>
      </w:r>
    </w:p>
    <w:p w14:paraId="616F950C" w14:textId="77777777" w:rsidR="003C5EA1" w:rsidRDefault="003C5EA1" w:rsidP="003C5EA1">
      <w:pPr>
        <w:pStyle w:val="a3"/>
        <w:numPr>
          <w:ilvl w:val="0"/>
          <w:numId w:val="13"/>
        </w:numPr>
      </w:pPr>
      <w:r>
        <w:t>Confirm the design of course relationship page.</w:t>
      </w:r>
    </w:p>
    <w:p w14:paraId="23D61839" w14:textId="0E74AF7C" w:rsidR="003C5EA1" w:rsidRDefault="003C5EA1" w:rsidP="00965FF9">
      <w:pPr>
        <w:pStyle w:val="a3"/>
        <w:numPr>
          <w:ilvl w:val="0"/>
          <w:numId w:val="13"/>
        </w:numPr>
      </w:pPr>
      <w:r>
        <w:t xml:space="preserve">Revise </w:t>
      </w:r>
      <w:proofErr w:type="spellStart"/>
      <w:r>
        <w:t>Mileston</w:t>
      </w:r>
      <w:proofErr w:type="spellEnd"/>
      <w:r>
        <w:t xml:space="preserve"> 1 report. </w:t>
      </w:r>
    </w:p>
    <w:p w14:paraId="4C3DE64C" w14:textId="77777777" w:rsidR="00965FF9" w:rsidRDefault="00965FF9" w:rsidP="00965FF9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2F3C731E" w:rsidR="00A43FEB" w:rsidRPr="00D24FA6" w:rsidRDefault="003C5EA1" w:rsidP="004A446E">
      <w:pPr>
        <w:pStyle w:val="a3"/>
      </w:pPr>
      <w:proofErr w:type="spellStart"/>
      <w:r>
        <w:t>Yingyu</w:t>
      </w:r>
      <w:proofErr w:type="spellEnd"/>
      <w:r>
        <w:t xml:space="preserve"> will show us the course card design and the new switch button design</w:t>
      </w:r>
      <w:r w:rsidR="00965FF9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91A68" w14:textId="77777777" w:rsidR="00007F36" w:rsidRDefault="00007F36" w:rsidP="00DC7ED1">
      <w:r>
        <w:separator/>
      </w:r>
    </w:p>
  </w:endnote>
  <w:endnote w:type="continuationSeparator" w:id="0">
    <w:p w14:paraId="3DFC2A57" w14:textId="77777777" w:rsidR="00007F36" w:rsidRDefault="00007F36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15800" w14:textId="77777777" w:rsidR="00007F36" w:rsidRDefault="00007F36" w:rsidP="00DC7ED1">
      <w:r>
        <w:separator/>
      </w:r>
    </w:p>
  </w:footnote>
  <w:footnote w:type="continuationSeparator" w:id="0">
    <w:p w14:paraId="57589426" w14:textId="77777777" w:rsidR="00007F36" w:rsidRDefault="00007F36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562035"/>
    <w:multiLevelType w:val="hybridMultilevel"/>
    <w:tmpl w:val="8542C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  <w:num w:numId="13" w16cid:durableId="2494303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07F36"/>
    <w:rsid w:val="000220E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3C5EA1"/>
    <w:rsid w:val="00400665"/>
    <w:rsid w:val="00423EB2"/>
    <w:rsid w:val="004A446E"/>
    <w:rsid w:val="004E20F2"/>
    <w:rsid w:val="005155F3"/>
    <w:rsid w:val="005A5097"/>
    <w:rsid w:val="005C2FBD"/>
    <w:rsid w:val="006047E4"/>
    <w:rsid w:val="0061554F"/>
    <w:rsid w:val="00633784"/>
    <w:rsid w:val="00664E1A"/>
    <w:rsid w:val="00680052"/>
    <w:rsid w:val="006C783C"/>
    <w:rsid w:val="00714E21"/>
    <w:rsid w:val="00737223"/>
    <w:rsid w:val="00742804"/>
    <w:rsid w:val="007A7556"/>
    <w:rsid w:val="007D7DAC"/>
    <w:rsid w:val="008004DC"/>
    <w:rsid w:val="00805F00"/>
    <w:rsid w:val="008113C3"/>
    <w:rsid w:val="00834B08"/>
    <w:rsid w:val="00867A4E"/>
    <w:rsid w:val="008A4333"/>
    <w:rsid w:val="008F2B63"/>
    <w:rsid w:val="00953F27"/>
    <w:rsid w:val="00965FF9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A4F50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44</cp:revision>
  <dcterms:created xsi:type="dcterms:W3CDTF">2022-03-12T08:47:00Z</dcterms:created>
  <dcterms:modified xsi:type="dcterms:W3CDTF">2022-05-14T06:20:00Z</dcterms:modified>
</cp:coreProperties>
</file>